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A07413" w14:textId="77777777" w:rsidR="00FD2E5E" w:rsidRDefault="00FD2E5E" w:rsidP="00FD2E5E">
      <w:pPr>
        <w:spacing w:after="0" w:line="240" w:lineRule="auto"/>
        <w:jc w:val="center"/>
      </w:pPr>
    </w:p>
    <w:p w14:paraId="0791E475" w14:textId="1A631864" w:rsidR="00FD2E5E" w:rsidRDefault="00FD2E5E" w:rsidP="00FD2E5E">
      <w:pPr>
        <w:jc w:val="center"/>
        <w:rPr>
          <w:b/>
          <w:sz w:val="30"/>
        </w:rPr>
      </w:pPr>
      <w:r w:rsidRPr="002D4087">
        <w:rPr>
          <w:b/>
          <w:sz w:val="30"/>
        </w:rPr>
        <w:t>Senior Citizen Master List</w:t>
      </w: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720"/>
        <w:gridCol w:w="2880"/>
        <w:gridCol w:w="2880"/>
        <w:gridCol w:w="720"/>
        <w:gridCol w:w="3600"/>
      </w:tblGrid>
      <w:tr w:rsidR="00FD2E5E" w14:paraId="14D97B96" w14:textId="77777777" w:rsidTr="00FD2E5E">
        <w:tc>
          <w:tcPr>
            <w:tcW w:w="720" w:type="dxa"/>
          </w:tcPr>
          <w:p w14:paraId="5DBA1845" w14:textId="392C5F04" w:rsidR="00FD2E5E" w:rsidRPr="00FD2E5E" w:rsidRDefault="00FD2E5E" w:rsidP="00FD2E5E">
            <w:pPr>
              <w:jc w:val="center"/>
              <w:rPr>
                <w:b/>
                <w:szCs w:val="28"/>
              </w:rPr>
            </w:pPr>
            <w:r>
              <w:rPr>
                <w:b/>
                <w:szCs w:val="28"/>
              </w:rPr>
              <w:t>No.</w:t>
            </w:r>
          </w:p>
        </w:tc>
        <w:tc>
          <w:tcPr>
            <w:tcW w:w="2880" w:type="dxa"/>
          </w:tcPr>
          <w:p w14:paraId="4741F737" w14:textId="6EA2E5B4" w:rsidR="00FD2E5E" w:rsidRPr="00F96DCF" w:rsidRDefault="00FD2E5E" w:rsidP="00FD2E5E">
            <w:pPr>
              <w:jc w:val="center"/>
              <w:rPr>
                <w:b/>
                <w:szCs w:val="28"/>
              </w:rPr>
            </w:pPr>
            <w:r w:rsidRPr="00F96DCF">
              <w:rPr>
                <w:b/>
                <w:szCs w:val="28"/>
              </w:rPr>
              <w:t>Surname</w:t>
            </w:r>
          </w:p>
        </w:tc>
        <w:tc>
          <w:tcPr>
            <w:tcW w:w="2880" w:type="dxa"/>
          </w:tcPr>
          <w:p w14:paraId="48B5E540" w14:textId="74B41CDA" w:rsidR="00FD2E5E" w:rsidRPr="00F96DCF" w:rsidRDefault="00FD2E5E" w:rsidP="00FD2E5E">
            <w:pPr>
              <w:jc w:val="center"/>
              <w:rPr>
                <w:b/>
                <w:szCs w:val="28"/>
              </w:rPr>
            </w:pPr>
            <w:r w:rsidRPr="00F96DCF">
              <w:rPr>
                <w:b/>
                <w:szCs w:val="28"/>
              </w:rPr>
              <w:t>First Name</w:t>
            </w:r>
          </w:p>
        </w:tc>
        <w:tc>
          <w:tcPr>
            <w:tcW w:w="720" w:type="dxa"/>
          </w:tcPr>
          <w:p w14:paraId="0528B427" w14:textId="3FFA5813" w:rsidR="00FD2E5E" w:rsidRPr="00F96DCF" w:rsidRDefault="00FD2E5E" w:rsidP="00FD2E5E">
            <w:pPr>
              <w:jc w:val="center"/>
              <w:rPr>
                <w:b/>
                <w:szCs w:val="28"/>
              </w:rPr>
            </w:pPr>
            <w:r w:rsidRPr="00F96DCF">
              <w:rPr>
                <w:b/>
                <w:szCs w:val="28"/>
              </w:rPr>
              <w:t>MI</w:t>
            </w:r>
          </w:p>
        </w:tc>
        <w:tc>
          <w:tcPr>
            <w:tcW w:w="3600" w:type="dxa"/>
          </w:tcPr>
          <w:p w14:paraId="0593DEDD" w14:textId="40569F3C" w:rsidR="00FD2E5E" w:rsidRPr="00F96DCF" w:rsidRDefault="00EC309D" w:rsidP="00FD2E5E">
            <w:pPr>
              <w:jc w:val="center"/>
              <w:rPr>
                <w:b/>
                <w:szCs w:val="28"/>
              </w:rPr>
            </w:pPr>
            <w:r w:rsidRPr="00F96DCF">
              <w:rPr>
                <w:b/>
                <w:szCs w:val="28"/>
              </w:rPr>
              <w:t>Birth Date</w:t>
            </w:r>
          </w:p>
        </w:tc>
      </w:tr>
      <w:tr>
        <w:tc>
          <w:tcPr>
            <w:tcW w:type="dxa" w:w="720"/>
          </w:tcPr>
          <w:p>
            <w:r>
              <w:t>1</w:t>
            </w:r>
          </w:p>
        </w:tc>
        <w:tc>
          <w:tcPr>
            <w:tcW w:type="dxa" w:w="2880"/>
          </w:tcPr>
          <w:p>
            <w:r>
              <w:t>Good Deeds</w:t>
            </w:r>
          </w:p>
        </w:tc>
        <w:tc>
          <w:tcPr>
            <w:tcW w:type="dxa" w:w="2880"/>
          </w:tcPr>
          <w:p>
            <w:r>
              <w:t>Johnny, LXVIII</w:t>
            </w:r>
          </w:p>
        </w:tc>
        <w:tc>
          <w:tcPr>
            <w:tcW w:type="dxa" w:w="720"/>
          </w:tcPr>
          <w:p>
            <w:r/>
          </w:p>
        </w:tc>
        <w:tc>
          <w:tcPr>
            <w:tcW w:type="dxa" w:w="3600"/>
          </w:tcPr>
          <w:p>
            <w:r>
              <w:t>January 1, 2001</w:t>
            </w:r>
          </w:p>
        </w:tc>
      </w:tr>
      <w:tr>
        <w:tc>
          <w:tcPr>
            <w:tcW w:type="dxa" w:w="720"/>
          </w:tcPr>
          <w:p>
            <w:r>
              <w:t>2</w:t>
            </w:r>
          </w:p>
        </w:tc>
        <w:tc>
          <w:tcPr>
            <w:tcW w:type="dxa" w:w="2880"/>
          </w:tcPr>
          <w:p>
            <w:r>
              <w:t>Salangit</w:t>
            </w:r>
          </w:p>
        </w:tc>
        <w:tc>
          <w:tcPr>
            <w:tcW w:type="dxa" w:w="2880"/>
          </w:tcPr>
          <w:p>
            <w:r>
              <w:t>Amahin</w:t>
            </w:r>
          </w:p>
        </w:tc>
        <w:tc>
          <w:tcPr>
            <w:tcW w:type="dxa" w:w="720"/>
          </w:tcPr>
          <w:p>
            <w:r/>
          </w:p>
        </w:tc>
        <w:tc>
          <w:tcPr>
            <w:tcW w:type="dxa" w:w="3600"/>
          </w:tcPr>
          <w:p>
            <w:r>
              <w:t>January 1, 2001</w:t>
            </w:r>
          </w:p>
        </w:tc>
      </w:tr>
    </w:tbl>
    <w:p w14:paraId="66AB7151" w14:textId="77777777" w:rsidR="00FD2E5E" w:rsidRPr="002D4087" w:rsidRDefault="00FD2E5E" w:rsidP="00FD2E5E">
      <w:pPr>
        <w:jc w:val="center"/>
        <w:rPr>
          <w:b/>
          <w:sz w:val="30"/>
        </w:rPr>
      </w:pPr>
    </w:p>
    <w:p w14:paraId="1B37278A" w14:textId="77777777" w:rsidR="00FD2E5E" w:rsidRDefault="00FD2E5E" w:rsidP="00FD2E5E"/>
    <w:tbl>
      <w:tblPr>
        <w:tblStyle w:val="TableGrid"/>
        <w:tblpPr w:leftFromText="180" w:rightFromText="180" w:vertAnchor="text" w:horzAnchor="page" w:tblpX="7081" w:tblpY="-58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FD2E5E" w14:paraId="0D529AD3" w14:textId="77777777" w:rsidTr="00FD2E5E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064A03DB" w14:textId="77777777" w:rsidR="00FD2E5E" w:rsidRPr="003D5907" w:rsidRDefault="00FD2E5E" w:rsidP="00FD2E5E">
            <w:pPr>
              <w:spacing w:after="0"/>
              <w:jc w:val="center"/>
              <w:rPr>
                <w:rFonts w:cstheme="minorHAnsi"/>
                <w:b/>
                <w:szCs w:val="28"/>
                <w:u w:val="single"/>
              </w:rPr>
            </w:pPr>
            <w:r/>
            <w:r>
              <w:rPr>
                <w:rFonts w:ascii="Calibri" w:hAnsi="Calibri"/>
                <w:b/>
                <w:sz w:val="28"/>
                <w:u w:val="single"/>
              </w:rPr>
              <w:t>Antonio C. Diesta, III</w:t>
            </w:r>
          </w:p>
          <w:p w14:paraId="608299C9" w14:textId="77777777" w:rsidR="00FD2E5E" w:rsidRPr="003D5907" w:rsidRDefault="00FD2E5E" w:rsidP="00FD2E5E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17B7B743" w14:textId="77777777" w:rsidR="00EA58AE" w:rsidRPr="00FD2E5E" w:rsidRDefault="00EA58AE" w:rsidP="00FD2E5E"/>
    <w:sectPr w:rsidR="00EA58AE" w:rsidRPr="00FD2E5E" w:rsidSect="003703FD">
      <w:headerReference w:type="default" r:id="rId7"/>
      <w:pgSz w:w="12240" w:h="15840"/>
      <w:pgMar w:top="720" w:right="288" w:bottom="720" w:left="288" w:header="432" w:footer="0" w:gutter="0"/>
      <w:cols w:space="28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395B57" w14:textId="77777777" w:rsidR="002D4738" w:rsidRDefault="002D4738" w:rsidP="00FC78CD">
      <w:pPr>
        <w:spacing w:after="0" w:line="240" w:lineRule="auto"/>
      </w:pPr>
      <w:r>
        <w:separator/>
      </w:r>
    </w:p>
  </w:endnote>
  <w:endnote w:type="continuationSeparator" w:id="0">
    <w:p w14:paraId="3A637D1D" w14:textId="77777777" w:rsidR="002D4738" w:rsidRDefault="002D4738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C7F70B" w14:textId="77777777" w:rsidR="002D4738" w:rsidRDefault="002D4738" w:rsidP="00FC78CD">
      <w:pPr>
        <w:spacing w:after="0" w:line="240" w:lineRule="auto"/>
      </w:pPr>
      <w:r>
        <w:separator/>
      </w:r>
    </w:p>
  </w:footnote>
  <w:footnote w:type="continuationSeparator" w:id="0">
    <w:p w14:paraId="7F2D8CE1" w14:textId="77777777" w:rsidR="002D4738" w:rsidRDefault="002D4738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29BEE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4E52AB04" wp14:editId="54778F4B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45" name="Picture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09C11E18" wp14:editId="50AC3D22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46" name="Picture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D4738">
      <w:rPr>
        <w:rFonts w:ascii="Arial" w:hAnsi="Arial" w:cs="Arial"/>
        <w:b/>
        <w:bCs/>
        <w:noProof/>
        <w:sz w:val="24"/>
        <w:szCs w:val="24"/>
        <w:lang w:val="en-US"/>
      </w:rPr>
      <w:pict w14:anchorId="7AB226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29B4B46E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42EEE261" w14:textId="6A92E013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616F7090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0B3E2F8A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6BB271D5" w14:textId="51D83D32" w:rsidR="00FC78CD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  <w:p w14:paraId="6FB08F76" w14:textId="45C6DFA0" w:rsidR="00A12C5B" w:rsidRDefault="00A12C5B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797DCF9E" w14:textId="77777777" w:rsidR="00A12C5B" w:rsidRDefault="00A12C5B" w:rsidP="00FC78CD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rQUAptLcNi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7CFA"/>
    <w:rsid w:val="001B123D"/>
    <w:rsid w:val="001C1C23"/>
    <w:rsid w:val="001C204B"/>
    <w:rsid w:val="001D4437"/>
    <w:rsid w:val="001D626B"/>
    <w:rsid w:val="001D6EE6"/>
    <w:rsid w:val="001E5192"/>
    <w:rsid w:val="001F57BF"/>
    <w:rsid w:val="001F6BF4"/>
    <w:rsid w:val="00210325"/>
    <w:rsid w:val="00212849"/>
    <w:rsid w:val="0021285E"/>
    <w:rsid w:val="00227E15"/>
    <w:rsid w:val="00246204"/>
    <w:rsid w:val="002466A3"/>
    <w:rsid w:val="00252B17"/>
    <w:rsid w:val="00256D79"/>
    <w:rsid w:val="00265B05"/>
    <w:rsid w:val="002712CF"/>
    <w:rsid w:val="00275E5B"/>
    <w:rsid w:val="00277039"/>
    <w:rsid w:val="00280D08"/>
    <w:rsid w:val="00281969"/>
    <w:rsid w:val="00295BFD"/>
    <w:rsid w:val="002B0F66"/>
    <w:rsid w:val="002B5F59"/>
    <w:rsid w:val="002B7272"/>
    <w:rsid w:val="002D003E"/>
    <w:rsid w:val="002D4738"/>
    <w:rsid w:val="002E4575"/>
    <w:rsid w:val="002F70DC"/>
    <w:rsid w:val="003036D4"/>
    <w:rsid w:val="003131EC"/>
    <w:rsid w:val="00322756"/>
    <w:rsid w:val="0033266D"/>
    <w:rsid w:val="003333D2"/>
    <w:rsid w:val="0034068E"/>
    <w:rsid w:val="00354E49"/>
    <w:rsid w:val="003561CA"/>
    <w:rsid w:val="00360BB5"/>
    <w:rsid w:val="00367A1F"/>
    <w:rsid w:val="003703FD"/>
    <w:rsid w:val="00370A90"/>
    <w:rsid w:val="003712D0"/>
    <w:rsid w:val="00395E3D"/>
    <w:rsid w:val="003A767C"/>
    <w:rsid w:val="003A7951"/>
    <w:rsid w:val="003D21DA"/>
    <w:rsid w:val="003D3160"/>
    <w:rsid w:val="003D3B00"/>
    <w:rsid w:val="003D5907"/>
    <w:rsid w:val="003E488C"/>
    <w:rsid w:val="003E4978"/>
    <w:rsid w:val="003E4AB2"/>
    <w:rsid w:val="004075FB"/>
    <w:rsid w:val="0041455D"/>
    <w:rsid w:val="00432C41"/>
    <w:rsid w:val="0045164A"/>
    <w:rsid w:val="00470388"/>
    <w:rsid w:val="00480741"/>
    <w:rsid w:val="004A6356"/>
    <w:rsid w:val="004B58C4"/>
    <w:rsid w:val="004C1AE1"/>
    <w:rsid w:val="004D1E68"/>
    <w:rsid w:val="004E7F15"/>
    <w:rsid w:val="004F5536"/>
    <w:rsid w:val="004F748E"/>
    <w:rsid w:val="00505101"/>
    <w:rsid w:val="005234FD"/>
    <w:rsid w:val="005258E3"/>
    <w:rsid w:val="00534E93"/>
    <w:rsid w:val="005358AF"/>
    <w:rsid w:val="005472DF"/>
    <w:rsid w:val="005617C7"/>
    <w:rsid w:val="00573E3B"/>
    <w:rsid w:val="00583DC3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C785D"/>
    <w:rsid w:val="006D236D"/>
    <w:rsid w:val="006E6F0F"/>
    <w:rsid w:val="006F3BE2"/>
    <w:rsid w:val="007050FC"/>
    <w:rsid w:val="007070D8"/>
    <w:rsid w:val="00713BF4"/>
    <w:rsid w:val="0072314F"/>
    <w:rsid w:val="007413C1"/>
    <w:rsid w:val="00742673"/>
    <w:rsid w:val="007501DF"/>
    <w:rsid w:val="00751E1D"/>
    <w:rsid w:val="00752C20"/>
    <w:rsid w:val="00755F11"/>
    <w:rsid w:val="00773DE1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B2045"/>
    <w:rsid w:val="008C67D2"/>
    <w:rsid w:val="008D5210"/>
    <w:rsid w:val="008D5234"/>
    <w:rsid w:val="008E3405"/>
    <w:rsid w:val="008F4427"/>
    <w:rsid w:val="0091690C"/>
    <w:rsid w:val="0092402B"/>
    <w:rsid w:val="0093200C"/>
    <w:rsid w:val="009358B9"/>
    <w:rsid w:val="00951747"/>
    <w:rsid w:val="009554D8"/>
    <w:rsid w:val="00960A80"/>
    <w:rsid w:val="00984E0E"/>
    <w:rsid w:val="009850CD"/>
    <w:rsid w:val="009A44C8"/>
    <w:rsid w:val="009A4E1C"/>
    <w:rsid w:val="009A562A"/>
    <w:rsid w:val="009C0EC8"/>
    <w:rsid w:val="009C1E4D"/>
    <w:rsid w:val="009D7A1B"/>
    <w:rsid w:val="009E6B4D"/>
    <w:rsid w:val="00A12C5B"/>
    <w:rsid w:val="00A204FD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AF3251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1439B"/>
    <w:rsid w:val="00D17632"/>
    <w:rsid w:val="00D17F60"/>
    <w:rsid w:val="00D248D9"/>
    <w:rsid w:val="00D62620"/>
    <w:rsid w:val="00D70DC2"/>
    <w:rsid w:val="00D92934"/>
    <w:rsid w:val="00D92D4A"/>
    <w:rsid w:val="00D9356A"/>
    <w:rsid w:val="00DA08D3"/>
    <w:rsid w:val="00DA33B8"/>
    <w:rsid w:val="00DA424E"/>
    <w:rsid w:val="00DC5139"/>
    <w:rsid w:val="00DD100A"/>
    <w:rsid w:val="00DE1832"/>
    <w:rsid w:val="00DE79C9"/>
    <w:rsid w:val="00DF04F6"/>
    <w:rsid w:val="00DF0C17"/>
    <w:rsid w:val="00DF3D6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A019F"/>
    <w:rsid w:val="00EA2345"/>
    <w:rsid w:val="00EA4EC6"/>
    <w:rsid w:val="00EA58AE"/>
    <w:rsid w:val="00EB6A41"/>
    <w:rsid w:val="00EB6A6E"/>
    <w:rsid w:val="00EC309D"/>
    <w:rsid w:val="00EC6D55"/>
    <w:rsid w:val="00ED211F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93317"/>
    <w:rsid w:val="00F96DCF"/>
    <w:rsid w:val="00FA1844"/>
    <w:rsid w:val="00FA1DCA"/>
    <w:rsid w:val="00FC78CD"/>
    <w:rsid w:val="00FD2E5E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97D0442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rFonts w:ascii="Calibri" w:hAnsi="Calibri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2</TotalTime>
  <Pages>1</Pages>
  <Words>16</Words>
  <Characters>9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53</cp:revision>
  <cp:lastPrinted>2022-01-15T13:53:00Z</cp:lastPrinted>
  <dcterms:created xsi:type="dcterms:W3CDTF">2019-07-02T08:02:00Z</dcterms:created>
  <dcterms:modified xsi:type="dcterms:W3CDTF">2022-06-16T04:12:00Z</dcterms:modified>
</cp:coreProperties>
</file>